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DA2CD" w14:textId="77777777" w:rsidR="00190973" w:rsidRDefault="00190973" w:rsidP="00190973"/>
    <w:p w14:paraId="09AB5BD5" w14:textId="77777777" w:rsidR="00190973" w:rsidRDefault="00190973" w:rsidP="00190973">
      <w:r w:rsidRPr="00280D6A">
        <w:rPr>
          <w:rFonts w:ascii="Helvetica" w:hAnsi="Helvetica" w:cs="Helvetica"/>
          <w:b/>
          <w:bCs/>
          <w:noProof/>
          <w:color w:val="FFFFFF" w:themeColor="background1"/>
          <w:shd w:val="clear" w:color="auto" w:fill="FFFFFF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AD47FE" wp14:editId="48AFA321">
                <wp:simplePos x="0" y="0"/>
                <wp:positionH relativeFrom="page">
                  <wp:posOffset>472440</wp:posOffset>
                </wp:positionH>
                <wp:positionV relativeFrom="page">
                  <wp:posOffset>494723</wp:posOffset>
                </wp:positionV>
                <wp:extent cx="6858000" cy="9144000"/>
                <wp:effectExtent l="0" t="0" r="2540" b="6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763C81" w14:textId="77777777" w:rsidR="00190973" w:rsidRDefault="00190973" w:rsidP="00190973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 xml:space="preserve">HW 03b: BCP IN </w:t>
                              </w:r>
                            </w:p>
                            <w:p w14:paraId="5CFBEDD0" w14:textId="77777777" w:rsidR="00190973" w:rsidRDefault="00190973" w:rsidP="00190973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47DF334E" w14:textId="77777777" w:rsidR="00190973" w:rsidRPr="00BE099F" w:rsidRDefault="00190973" w:rsidP="00190973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28600" y="7162800"/>
                            <a:ext cx="6629400" cy="15614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0BDE3D" w14:textId="77777777" w:rsidR="00190973" w:rsidRPr="00560D95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560D95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Abhilash Hemaraj</w:t>
                              </w:r>
                            </w:p>
                            <w:p w14:paraId="0859B430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2177CC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hemaraj.a@northeastern.edu</w:t>
                              </w:r>
                            </w:p>
                            <w:p w14:paraId="746249BC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79B3A941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For INFO 7290; Data Warehousing and Business Intelligence</w:t>
                              </w:r>
                            </w:p>
                            <w:p w14:paraId="7C711B78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1A37CA59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695A86A1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50EBC792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00541A43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3580373C" w14:textId="77777777" w:rsidR="00190973" w:rsidRPr="00560D95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12D3C9CD" w14:textId="77777777" w:rsidR="00190973" w:rsidRDefault="00190973" w:rsidP="00190973">
                              <w:pPr>
                                <w:pStyle w:val="NoSpacing"/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2EAD47FE" id="Group 2" o:spid="_x0000_s1026" style="position:absolute;margin-left:37.2pt;margin-top:38.95pt;width:540pt;height:10in;z-index:251659264;mso-width-percent:882;mso-height-percent:909;mso-position-horizontal-relative:page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">
                <v:rect id="Rectangle 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" fillcolor="black [3213]" stroked="f" strokeweight="1pt">
                  <v:textbox inset="36pt,1in,1in,208.8pt">
                    <w:txbxContent>
                      <w:p w14:paraId="12763C81" w14:textId="77777777" w:rsidR="00190973" w:rsidRDefault="00190973" w:rsidP="00190973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HW 03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b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 xml:space="preserve">: BCP 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IN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 xml:space="preserve"> </w:t>
                        </w:r>
                      </w:p>
                      <w:p w14:paraId="5CFBEDD0" w14:textId="77777777" w:rsidR="00190973" w:rsidRDefault="00190973" w:rsidP="00190973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47DF334E" w14:textId="77777777" w:rsidR="00190973" w:rsidRPr="00BE099F" w:rsidRDefault="00190973" w:rsidP="00190973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" fillcolor="gray [162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" filled="f" stroked="f" strokeweight=".5pt">
                  <v:textbox inset="36pt,0,1in,0">
                    <w:txbxContent>
                      <w:p w14:paraId="5E0BDE3D" w14:textId="77777777" w:rsidR="00190973" w:rsidRPr="00560D95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560D95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Abhilash Hemaraj</w:t>
                        </w:r>
                      </w:p>
                      <w:p w14:paraId="0859B430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2177CC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hemaraj.a@northeastern.edu</w:t>
                        </w:r>
                      </w:p>
                      <w:p w14:paraId="746249BC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79B3A941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color w:val="FFFFFF" w:themeColor="background1"/>
                            <w:sz w:val="36"/>
                            <w:szCs w:val="36"/>
                          </w:rPr>
                          <w:t>For INFO 7290; Data Warehousing and Business Intelligence</w:t>
                        </w:r>
                      </w:p>
                      <w:p w14:paraId="7C711B78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1A37CA59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695A86A1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50EBC792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00541A43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3580373C" w14:textId="77777777" w:rsidR="00190973" w:rsidRPr="00560D95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12D3C9CD" w14:textId="77777777" w:rsidR="00190973" w:rsidRDefault="00190973" w:rsidP="00190973">
                        <w:pPr>
                          <w:pStyle w:val="NoSpacing"/>
                          <w:rPr>
                            <w:color w:val="FFFFFF" w:themeColor="background1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0DEEBE31" w14:textId="77777777" w:rsidR="00190973" w:rsidRDefault="00190973" w:rsidP="00190973">
      <w:r>
        <w:rPr>
          <w:rFonts w:ascii="Helvetica" w:hAnsi="Helvetica" w:cs="Helvetica"/>
          <w:b/>
          <w:bCs/>
          <w:noProof/>
          <w:color w:val="FFFFFF" w:themeColor="background1"/>
          <w:shd w:val="clear" w:color="auto" w:fill="FFFFFF"/>
        </w:rPr>
        <w:drawing>
          <wp:anchor distT="0" distB="0" distL="114300" distR="114300" simplePos="0" relativeHeight="251660288" behindDoc="1" locked="0" layoutInCell="1" allowOverlap="1" wp14:anchorId="15120A40" wp14:editId="701FE3E2">
            <wp:simplePos x="0" y="0"/>
            <wp:positionH relativeFrom="column">
              <wp:posOffset>-563880</wp:posOffset>
            </wp:positionH>
            <wp:positionV relativeFrom="paragraph">
              <wp:posOffset>262890</wp:posOffset>
            </wp:positionV>
            <wp:extent cx="5687695" cy="5681980"/>
            <wp:effectExtent l="0" t="0" r="0" b="0"/>
            <wp:wrapTight wrapText="bothSides">
              <wp:wrapPolygon edited="0">
                <wp:start x="9043" y="8618"/>
                <wp:lineTo x="2821" y="8835"/>
                <wp:lineTo x="2532" y="8907"/>
                <wp:lineTo x="2894" y="9921"/>
                <wp:lineTo x="2677" y="10935"/>
                <wp:lineTo x="10780" y="11080"/>
                <wp:lineTo x="3183" y="11587"/>
                <wp:lineTo x="2604" y="11732"/>
                <wp:lineTo x="2894" y="13397"/>
                <wp:lineTo x="2894" y="13759"/>
                <wp:lineTo x="9839" y="14266"/>
                <wp:lineTo x="14107" y="14411"/>
                <wp:lineTo x="14686" y="14411"/>
                <wp:lineTo x="15699" y="12528"/>
                <wp:lineTo x="15482" y="12384"/>
                <wp:lineTo x="13890" y="12166"/>
                <wp:lineTo x="10780" y="11080"/>
                <wp:lineTo x="19099" y="10935"/>
                <wp:lineTo x="18955" y="9632"/>
                <wp:lineTo x="9405" y="8618"/>
                <wp:lineTo x="9043" y="8618"/>
              </wp:wrapPolygon>
            </wp:wrapTight>
            <wp:docPr id="6" name="Picture 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U_Wordmark_Wv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568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03200A" w14:textId="77777777" w:rsidR="00190973" w:rsidRDefault="00190973" w:rsidP="00190973"/>
    <w:p w14:paraId="61F0E8FC" w14:textId="77777777" w:rsidR="00190973" w:rsidRDefault="00190973" w:rsidP="00190973">
      <w:r>
        <w:br w:type="page"/>
      </w:r>
    </w:p>
    <w:p w14:paraId="72270514" w14:textId="7D08CF85" w:rsidR="00E66736" w:rsidRDefault="00483FA3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18AA4F05" wp14:editId="6BEDD3E0">
            <wp:extent cx="5715495" cy="7531633"/>
            <wp:effectExtent l="152400" t="152400" r="361950" b="3556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1.PNG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7531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0E2C62" wp14:editId="122B32C9">
            <wp:extent cx="4968671" cy="7392041"/>
            <wp:effectExtent l="152400" t="152400" r="365760" b="361315"/>
            <wp:docPr id="7" name="Picture 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2.PNG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73920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66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zY3MbQ0sTQ1NrNU0lEKTi0uzszPAykwrAUAiXm49ywAAAA="/>
  </w:docVars>
  <w:rsids>
    <w:rsidRoot w:val="00190973"/>
    <w:rsid w:val="00190973"/>
    <w:rsid w:val="002112DF"/>
    <w:rsid w:val="00483FA3"/>
    <w:rsid w:val="00E6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86167"/>
  <w15:chartTrackingRefBased/>
  <w15:docId w15:val="{486043D6-63E9-4E29-9AF3-72441FA2F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9097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9097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2.wdp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5CFF046ADC849840EE0B29B4AADAF" ma:contentTypeVersion="12" ma:contentTypeDescription="Create a new document." ma:contentTypeScope="" ma:versionID="46768d5dfdb33765f2c116f444c49480">
  <xsd:schema xmlns:xsd="http://www.w3.org/2001/XMLSchema" xmlns:xs="http://www.w3.org/2001/XMLSchema" xmlns:p="http://schemas.microsoft.com/office/2006/metadata/properties" xmlns:ns3="d1938bab-6652-4234-8739-c62b9ffe0e39" xmlns:ns4="a5e484b2-9bdb-4ced-958f-a60321a328a7" targetNamespace="http://schemas.microsoft.com/office/2006/metadata/properties" ma:root="true" ma:fieldsID="cee2ba46755339e5afeb94a6cdee6486" ns3:_="" ns4:_="">
    <xsd:import namespace="d1938bab-6652-4234-8739-c62b9ffe0e39"/>
    <xsd:import namespace="a5e484b2-9bdb-4ced-958f-a60321a328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38bab-6652-4234-8739-c62b9ffe0e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484b2-9bdb-4ced-958f-a60321a328a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533DF9-D373-4F52-A946-E101F57A95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6B775B6-3519-49AC-A94E-5D416F28F4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A01256-162B-40DA-BE1D-61014B6C5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38bab-6652-4234-8739-c62b9ffe0e39"/>
    <ds:schemaRef ds:uri="a5e484b2-9bdb-4ced-958f-a60321a328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hemaraj75@gmail.com</dc:creator>
  <cp:keywords/>
  <dc:description/>
  <cp:lastModifiedBy>abhilashhemaraj75@gmail.com</cp:lastModifiedBy>
  <cp:revision>3</cp:revision>
  <dcterms:created xsi:type="dcterms:W3CDTF">2020-10-01T21:27:00Z</dcterms:created>
  <dcterms:modified xsi:type="dcterms:W3CDTF">2020-10-01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85CFF046ADC849840EE0B29B4AADAF</vt:lpwstr>
  </property>
</Properties>
</file>